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314                                                                        Course title: Electronics-I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3B0798" w:rsidRDefault="00040F0F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3B0798" w:rsidRDefault="00040F0F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3B0798" w:rsidRDefault="00040F0F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3B0798" w:rsidRDefault="00040F0F">
            <w:r>
              <w:t>None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students to the fundamentals of electronics including semiconductor physics, diodes, transistors, biasing, small-signal models, amplifiers, operational amplifiers, and basic electronic circuits.</w:t>
      </w:r>
    </w:p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Circuit problem solving</w:t>
      </w:r>
      <w:r>
        <w:br/>
        <w:t>- Simulations and demonstrations</w:t>
      </w:r>
      <w:r>
        <w:br/>
        <w:t>- Quizzes &amp; assignments</w:t>
      </w:r>
    </w:p>
    <w:p w:rsidR="002B498A" w:rsidRPr="002B498A" w:rsidRDefault="002B498A" w:rsidP="002B498A">
      <w:pPr>
        <w:tabs>
          <w:tab w:val="left" w:pos="930"/>
        </w:tabs>
        <w:rPr>
          <w:b/>
          <w:sz w:val="28"/>
          <w:szCs w:val="28"/>
          <w:u w:val="single"/>
        </w:rPr>
      </w:pPr>
      <w:r w:rsidRPr="002B498A">
        <w:rPr>
          <w:b/>
          <w:sz w:val="28"/>
          <w:szCs w:val="28"/>
          <w:u w:val="single"/>
        </w:rPr>
        <w:t>Grade Evaluation Criteria</w:t>
      </w:r>
    </w:p>
    <w:p w:rsidR="002B498A" w:rsidRPr="002B498A" w:rsidRDefault="002B498A" w:rsidP="002B498A">
      <w:pPr>
        <w:tabs>
          <w:tab w:val="left" w:pos="930"/>
        </w:tabs>
        <w:rPr>
          <w:sz w:val="28"/>
          <w:szCs w:val="28"/>
        </w:rPr>
      </w:pPr>
      <w:r w:rsidRPr="002B498A">
        <w:rPr>
          <w:sz w:val="28"/>
          <w:szCs w:val="28"/>
        </w:rPr>
        <w:t>Following is the criteria for the distribution of marks to evaluate final grade in a semester.</w:t>
      </w:r>
    </w:p>
    <w:p w:rsidR="002B498A" w:rsidRPr="002B498A" w:rsidRDefault="002B498A" w:rsidP="002B498A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7"/>
        <w:gridCol w:w="2840"/>
      </w:tblGrid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SA"/>
              </w:rPr>
            </w:pPr>
            <w:r w:rsidRPr="002B498A">
              <w:rPr>
                <w:b/>
                <w:bCs/>
                <w:sz w:val="28"/>
                <w:szCs w:val="28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SA"/>
              </w:rPr>
            </w:pPr>
            <w:r w:rsidRPr="002B498A">
              <w:rPr>
                <w:b/>
                <w:bCs/>
                <w:sz w:val="28"/>
                <w:szCs w:val="28"/>
                <w:lang w:bidi="ar-SA"/>
              </w:rPr>
              <w:t>Marks in Percentage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10%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10%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30%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5%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5%</w:t>
            </w:r>
          </w:p>
        </w:tc>
      </w:tr>
      <w:tr w:rsidR="002B498A" w:rsidRPr="002B498A" w:rsidTr="002C0264">
        <w:trPr>
          <w:trHeight w:val="36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sz w:val="28"/>
                <w:szCs w:val="28"/>
                <w:lang w:bidi="ar-SA"/>
              </w:rPr>
              <w:t>40%</w:t>
            </w:r>
          </w:p>
        </w:tc>
      </w:tr>
      <w:tr w:rsidR="002B498A" w:rsidRPr="002B498A" w:rsidTr="002C0264">
        <w:trPr>
          <w:trHeight w:val="388"/>
          <w:jc w:val="center"/>
        </w:trPr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b/>
                <w:bCs/>
                <w:sz w:val="28"/>
                <w:szCs w:val="28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2B498A" w:rsidRPr="002B498A" w:rsidRDefault="002B498A" w:rsidP="002C0264">
            <w:pPr>
              <w:spacing w:after="0" w:line="240" w:lineRule="auto"/>
              <w:jc w:val="center"/>
              <w:rPr>
                <w:sz w:val="28"/>
                <w:szCs w:val="28"/>
                <w:lang w:bidi="ar-SA"/>
              </w:rPr>
            </w:pPr>
            <w:r w:rsidRPr="002B498A">
              <w:rPr>
                <w:b/>
                <w:bCs/>
                <w:sz w:val="28"/>
                <w:szCs w:val="28"/>
                <w:lang w:bidi="ar-SA"/>
              </w:rPr>
              <w:t>100%</w:t>
            </w:r>
          </w:p>
        </w:tc>
      </w:tr>
    </w:tbl>
    <w:p w:rsidR="00290B81" w:rsidRPr="002B498A" w:rsidRDefault="00290B81" w:rsidP="00C43620">
      <w:pPr>
        <w:rPr>
          <w:sz w:val="28"/>
          <w:szCs w:val="28"/>
        </w:rPr>
      </w:pPr>
    </w:p>
    <w:p w:rsidR="00290B81" w:rsidRDefault="00290B81" w:rsidP="00C43620"/>
    <w:p w:rsidR="00290B81" w:rsidRDefault="00290B81" w:rsidP="00C43620"/>
    <w:p w:rsidR="00290B81" w:rsidRDefault="00290B81" w:rsidP="00C43620"/>
    <w:p w:rsidR="00290B81" w:rsidRDefault="00290B81" w:rsidP="00C43620"/>
    <w:p w:rsidR="00290B81" w:rsidRPr="00290B81" w:rsidRDefault="00290B81" w:rsidP="00290B81"/>
    <w:p w:rsidR="00290B81" w:rsidRDefault="00290B81" w:rsidP="00290B81"/>
    <w:p w:rsidR="002B498A" w:rsidRDefault="002B498A" w:rsidP="00290B81"/>
    <w:p w:rsidR="002B498A" w:rsidRDefault="002B498A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290B81">
      <w:r>
        <w:t>Electronic Devices and Circuit Theory – Boylestad &amp; Nashelsky</w:t>
      </w:r>
    </w:p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Microelectronic Circuits – Sedra &amp; Smith</w:t>
      </w:r>
      <w:r>
        <w:br/>
        <w:t>Foundations of Electronics – Russell Meade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BC712A" w:rsidP="00A84A9F">
      <w:pPr>
        <w:spacing w:line="480" w:lineRule="auto"/>
      </w:pPr>
      <w:r>
        <w:t xml:space="preserve">Course code: </w:t>
      </w:r>
      <w:r w:rsidR="00A84A9F">
        <w:t xml:space="preserve">                </w:t>
      </w:r>
      <w:r>
        <w:t xml:space="preserve">                                                                </w:t>
      </w:r>
      <w:r w:rsidR="00A84A9F">
        <w:t xml:space="preserve">Course title: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3B0798" w:rsidRDefault="00040F0F">
            <w:r>
              <w:t xml:space="preserve">Semiconductor basics, intrinsic &amp; </w:t>
            </w:r>
            <w:r>
              <w:t>extrinsic materials</w:t>
            </w:r>
          </w:p>
        </w:tc>
        <w:tc>
          <w:tcPr>
            <w:tcW w:w="3227" w:type="dxa"/>
          </w:tcPr>
          <w:p w:rsidR="003B0798" w:rsidRDefault="00040F0F">
            <w:r>
              <w:t>Ch 1–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3B0798" w:rsidRDefault="00040F0F">
            <w:r>
              <w:t>P-N junction diode, I-V characteristics</w:t>
            </w:r>
          </w:p>
        </w:tc>
        <w:tc>
          <w:tcPr>
            <w:tcW w:w="3227" w:type="dxa"/>
          </w:tcPr>
          <w:p w:rsidR="003B0798" w:rsidRDefault="00040F0F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3B0798" w:rsidRDefault="00040F0F">
            <w:r>
              <w:t>Diode applications: rectifiers, limiters, clippers</w:t>
            </w:r>
          </w:p>
        </w:tc>
        <w:tc>
          <w:tcPr>
            <w:tcW w:w="3227" w:type="dxa"/>
          </w:tcPr>
          <w:p w:rsidR="003B0798" w:rsidRDefault="00040F0F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3B0798" w:rsidRDefault="00040F0F">
            <w:r>
              <w:t>Zener diodes &amp; voltage regulation</w:t>
            </w:r>
          </w:p>
        </w:tc>
        <w:tc>
          <w:tcPr>
            <w:tcW w:w="3227" w:type="dxa"/>
          </w:tcPr>
          <w:p w:rsidR="003B0798" w:rsidRDefault="00040F0F">
            <w:r>
              <w:t>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3B0798" w:rsidRDefault="00040F0F">
            <w:r>
              <w:t>BJT structure &amp; operation</w:t>
            </w:r>
          </w:p>
        </w:tc>
        <w:tc>
          <w:tcPr>
            <w:tcW w:w="3227" w:type="dxa"/>
          </w:tcPr>
          <w:p w:rsidR="003B0798" w:rsidRDefault="00040F0F">
            <w:r>
              <w:t>Ch 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3B0798" w:rsidRDefault="00040F0F">
            <w:r>
              <w:t>BJT biasing techniques</w:t>
            </w:r>
          </w:p>
        </w:tc>
        <w:tc>
          <w:tcPr>
            <w:tcW w:w="3227" w:type="dxa"/>
          </w:tcPr>
          <w:p w:rsidR="003B0798" w:rsidRDefault="00040F0F">
            <w:r>
              <w:t>Ch 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3B0798" w:rsidRDefault="00040F0F">
            <w:r>
              <w:t>Small signal</w:t>
            </w:r>
            <w:r>
              <w:t xml:space="preserve"> models</w:t>
            </w:r>
          </w:p>
        </w:tc>
        <w:tc>
          <w:tcPr>
            <w:tcW w:w="3227" w:type="dxa"/>
          </w:tcPr>
          <w:p w:rsidR="003B0798" w:rsidRDefault="00040F0F">
            <w:r>
              <w:t>Ch 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3B0798" w:rsidRDefault="00040F0F">
            <w:r>
              <w:t>BJT amplifiers</w:t>
            </w:r>
          </w:p>
        </w:tc>
        <w:tc>
          <w:tcPr>
            <w:tcW w:w="3227" w:type="dxa"/>
          </w:tcPr>
          <w:p w:rsidR="003B0798" w:rsidRDefault="00040F0F">
            <w:r>
              <w:t>Ch 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3B0798" w:rsidRDefault="00040F0F">
            <w:r>
              <w:t>Field Effect Transistors (FETs)</w:t>
            </w:r>
          </w:p>
        </w:tc>
        <w:tc>
          <w:tcPr>
            <w:tcW w:w="3227" w:type="dxa"/>
          </w:tcPr>
          <w:p w:rsidR="003B0798" w:rsidRDefault="00040F0F">
            <w:r>
              <w:t>Ch 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3B0798" w:rsidRDefault="00040F0F">
            <w:r>
              <w:t>FET biasing &amp; small-signal models</w:t>
            </w:r>
          </w:p>
        </w:tc>
        <w:tc>
          <w:tcPr>
            <w:tcW w:w="3227" w:type="dxa"/>
          </w:tcPr>
          <w:p w:rsidR="003B0798" w:rsidRDefault="00040F0F">
            <w:r>
              <w:t>Ch 7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3B0798" w:rsidRDefault="00040F0F">
            <w:r>
              <w:t>Operational amplifiers: basics</w:t>
            </w:r>
          </w:p>
        </w:tc>
        <w:tc>
          <w:tcPr>
            <w:tcW w:w="3227" w:type="dxa"/>
          </w:tcPr>
          <w:p w:rsidR="003B0798" w:rsidRDefault="00040F0F">
            <w:r>
              <w:t>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3B0798" w:rsidRDefault="00040F0F">
            <w:r>
              <w:t>Op-amp applications</w:t>
            </w:r>
          </w:p>
        </w:tc>
        <w:tc>
          <w:tcPr>
            <w:tcW w:w="3227" w:type="dxa"/>
          </w:tcPr>
          <w:p w:rsidR="003B0798" w:rsidRDefault="00040F0F">
            <w:r>
              <w:t>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3B0798" w:rsidRDefault="00040F0F">
            <w:r>
              <w:t>Frequency response of amplifiers</w:t>
            </w:r>
          </w:p>
        </w:tc>
        <w:tc>
          <w:tcPr>
            <w:tcW w:w="3227" w:type="dxa"/>
          </w:tcPr>
          <w:p w:rsidR="003B0798" w:rsidRDefault="00040F0F">
            <w:r>
              <w:t>Ch 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3B0798" w:rsidRDefault="00040F0F">
            <w:r>
              <w:t>Feedback &amp; stability</w:t>
            </w:r>
          </w:p>
        </w:tc>
        <w:tc>
          <w:tcPr>
            <w:tcW w:w="3227" w:type="dxa"/>
          </w:tcPr>
          <w:p w:rsidR="003B0798" w:rsidRDefault="00040F0F">
            <w:r>
              <w:t>Ch 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3B0798" w:rsidRDefault="00040F0F">
            <w:r>
              <w:t>Filters &amp; signal processing</w:t>
            </w:r>
          </w:p>
        </w:tc>
        <w:tc>
          <w:tcPr>
            <w:tcW w:w="3227" w:type="dxa"/>
          </w:tcPr>
          <w:p w:rsidR="003B0798" w:rsidRDefault="00040F0F">
            <w:r>
              <w:t>Ch 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3B0798" w:rsidRDefault="00040F0F">
            <w:r>
              <w:t>Revision</w:t>
            </w:r>
          </w:p>
        </w:tc>
        <w:tc>
          <w:tcPr>
            <w:tcW w:w="3227" w:type="dxa"/>
          </w:tcPr>
          <w:p w:rsidR="003B0798" w:rsidRDefault="00040F0F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p w:rsidR="00A84A9F" w:rsidRDefault="00A84A9F" w:rsidP="00290B81"/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0F0F" w:rsidRDefault="00040F0F" w:rsidP="00C43620">
      <w:pPr>
        <w:spacing w:after="0" w:line="240" w:lineRule="auto"/>
      </w:pPr>
      <w:r>
        <w:separator/>
      </w:r>
    </w:p>
  </w:endnote>
  <w:endnote w:type="continuationSeparator" w:id="1">
    <w:p w:rsidR="00040F0F" w:rsidRDefault="00040F0F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040F0F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0F0F" w:rsidRDefault="00040F0F" w:rsidP="00C43620">
      <w:pPr>
        <w:spacing w:after="0" w:line="240" w:lineRule="auto"/>
      </w:pPr>
      <w:r>
        <w:separator/>
      </w:r>
    </w:p>
  </w:footnote>
  <w:footnote w:type="continuationSeparator" w:id="1">
    <w:p w:rsidR="00040F0F" w:rsidRDefault="00040F0F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40F0F"/>
    <w:rsid w:val="000A22E8"/>
    <w:rsid w:val="0022737D"/>
    <w:rsid w:val="0023134B"/>
    <w:rsid w:val="00275249"/>
    <w:rsid w:val="00290B81"/>
    <w:rsid w:val="002956F4"/>
    <w:rsid w:val="002B498A"/>
    <w:rsid w:val="00330137"/>
    <w:rsid w:val="00393C1D"/>
    <w:rsid w:val="003B0798"/>
    <w:rsid w:val="00497D2C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6:07:00Z</dcterms:created>
  <dcterms:modified xsi:type="dcterms:W3CDTF">2025-12-02T06:07:00Z</dcterms:modified>
</cp:coreProperties>
</file>